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26DAA64A" w14:textId="40CECD01" w:rsidR="007A12A3" w:rsidRPr="00937645" w:rsidRDefault="00D52B6D" w:rsidP="00937645">
      <w:pPr>
        <w:pStyle w:val="BodyText"/>
        <w:spacing w:before="91"/>
        <w:ind w:right="1"/>
        <w:jc w:val="center"/>
        <w:rPr>
          <w:color w:val="0563C1"/>
          <w:u w:val="single"/>
        </w:rPr>
      </w:pPr>
      <w:hyperlink r:id="rId8" w:history="1">
        <w:r w:rsidRPr="002B6353">
          <w:rPr>
            <w:rStyle w:val="Hyperlink"/>
          </w:rPr>
          <w:t>adityamitra5102@gmail.com</w:t>
        </w:r>
      </w:hyperlink>
      <w:r w:rsidR="00CB1439">
        <w:t xml:space="preserve"> •</w:t>
      </w:r>
      <w:hyperlink r:id="rId9" w:history="1">
        <w:r w:rsidR="000F1AF0" w:rsidRPr="002B6353">
          <w:rPr>
            <w:rStyle w:val="Hyperlink"/>
          </w:rPr>
          <w:t>https://www.linkedin.com/in/AdityaMitra5102</w:t>
        </w:r>
      </w:hyperlink>
      <w:r w:rsidR="000F1AF0">
        <w:t xml:space="preserve"> </w:t>
      </w:r>
      <w:r w:rsidR="0042004A">
        <w:t xml:space="preserve">• </w:t>
      </w:r>
      <w:hyperlink r:id="rId10" w:history="1">
        <w:r w:rsidR="000F1AF0" w:rsidRPr="002B6353">
          <w:rPr>
            <w:rStyle w:val="Hyperlink"/>
          </w:rPr>
          <w:t>https://adityamitra5102.github.io</w:t>
        </w:r>
      </w:hyperlink>
      <w:r w:rsidR="000F1AF0">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even" r:id="rId13"/>
          <w:headerReference w:type="default" r:id="rId14"/>
          <w:footerReference w:type="even" r:id="rId15"/>
          <w:footerReference w:type="default" r:id="rId16"/>
          <w:headerReference w:type="first" r:id="rId17"/>
          <w:footerReference w:type="first" r:id="rId18"/>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2E84E552" w14:textId="77777777" w:rsidR="00401B8D" w:rsidRDefault="001C7A8B" w:rsidP="00B57175">
      <w:pPr>
        <w:pStyle w:val="Heading1"/>
        <w:ind w:right="-1202"/>
      </w:pPr>
      <w:r>
        <w:t>Researcher</w:t>
      </w:r>
      <w:r w:rsidR="008C3A46">
        <w:br w:type="column"/>
      </w:r>
    </w:p>
    <w:p w14:paraId="66A96032" w14:textId="0976D2E2" w:rsidR="008C3A46" w:rsidRDefault="008C3A46" w:rsidP="00B57175">
      <w:pPr>
        <w:pStyle w:val="Heading1"/>
        <w:ind w:right="-1202"/>
      </w:pPr>
      <w:r>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12E7C24A"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F50273">
        <w:rPr>
          <w:b/>
        </w:rPr>
        <w:t xml:space="preserve">                                          </w:t>
      </w:r>
      <w:r>
        <w:rPr>
          <w:bCs/>
        </w:rPr>
        <w:t>February</w:t>
      </w:r>
      <w:r w:rsidR="008C3A46">
        <w:t xml:space="preserve"> 2022 </w:t>
      </w:r>
      <w:r w:rsidR="00F50273">
        <w:t>–</w:t>
      </w:r>
      <w:r w:rsidR="008C3A46">
        <w:t xml:space="preserve"> </w:t>
      </w:r>
      <w:r w:rsidR="00F50273">
        <w:t>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9"/>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BCDF24" w:rsidR="00364B76" w:rsidRDefault="00D76E67" w:rsidP="00B57175">
      <w:pPr>
        <w:tabs>
          <w:tab w:val="left" w:pos="8931"/>
        </w:tabs>
        <w:spacing w:before="11" w:line="251" w:lineRule="exact"/>
      </w:pPr>
      <w:r>
        <w:rPr>
          <w:b/>
        </w:rPr>
        <w:t>Digital Fortress Pvt. Ltd.</w:t>
      </w:r>
      <w:r w:rsidR="00DE41D3">
        <w:rPr>
          <w:b/>
        </w:rPr>
        <w:t xml:space="preserve"> (Student-led startup)</w:t>
      </w:r>
      <w:r w:rsidR="00F50273">
        <w:rPr>
          <w:b/>
        </w:rPr>
        <w:t xml:space="preserve">                                                                             </w:t>
      </w:r>
      <w:r w:rsidR="008615BA">
        <w:rPr>
          <w:b/>
        </w:rPr>
        <w:t xml:space="preserve">       </w:t>
      </w:r>
      <w:r w:rsidR="00F50273">
        <w:rPr>
          <w:b/>
        </w:rPr>
        <w:t xml:space="preserve"> </w:t>
      </w:r>
      <w:r w:rsidR="00364B76" w:rsidRPr="00800C5B">
        <w:rPr>
          <w:bCs/>
        </w:rPr>
        <w:t>April</w:t>
      </w:r>
      <w:r w:rsidR="00364B76">
        <w:t xml:space="preserve"> 2022 </w:t>
      </w:r>
      <w:r w:rsidR="00F50273">
        <w:t>–</w:t>
      </w:r>
      <w:r w:rsidR="00364B76">
        <w:t xml:space="preserve"> </w:t>
      </w:r>
      <w:r w:rsidR="008615BA">
        <w:t>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20"/>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21"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22"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23"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4" w:history="1">
        <w:r w:rsidRPr="00081E4F">
          <w:rPr>
            <w:rStyle w:val="Hyperlink"/>
          </w:rPr>
          <w:t>Best Member</w:t>
        </w:r>
      </w:hyperlink>
      <w:r>
        <w:t xml:space="preserve"> for the year 2021-2022</w:t>
      </w:r>
      <w:r w:rsidR="00081E4F">
        <w:t>.</w:t>
      </w:r>
    </w:p>
    <w:p w14:paraId="0876BF69" w14:textId="77777777" w:rsidR="00401B8D" w:rsidRDefault="00401B8D" w:rsidP="00B57175">
      <w:pPr>
        <w:ind w:left="3951" w:firstLine="869"/>
        <w:rPr>
          <w:b/>
        </w:rPr>
      </w:pPr>
    </w:p>
    <w:p w14:paraId="634278D4" w14:textId="31BBB0B4"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5"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6" w:history="1">
        <w:r w:rsidRPr="00B57175">
          <w:rPr>
            <w:rStyle w:val="Hyperlink"/>
          </w:rPr>
          <w:t>Vulnerability Report</w:t>
        </w:r>
      </w:hyperlink>
      <w:r>
        <w:t>)</w:t>
      </w:r>
    </w:p>
    <w:p w14:paraId="4567F6E7" w14:textId="2DA20C95"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w:t>
      </w:r>
      <w:r w:rsidR="00DD3C91">
        <w:t xml:space="preserve">IEEE </w:t>
      </w:r>
      <w:r>
        <w:t>ICECET 2024) (</w:t>
      </w:r>
      <w:hyperlink r:id="rId27" w:history="1">
        <w:r w:rsidRPr="00937645">
          <w:rPr>
            <w:rStyle w:val="Hyperlink"/>
          </w:rPr>
          <w:t>Certificate</w:t>
        </w:r>
      </w:hyperlink>
      <w:r>
        <w:t>)</w:t>
      </w:r>
      <w:r w:rsidR="00DD3C91">
        <w:t>.</w:t>
      </w:r>
    </w:p>
    <w:p w14:paraId="37D380E1" w14:textId="23F7D831" w:rsidR="00CF7A63" w:rsidRDefault="00CF7A63" w:rsidP="00937645">
      <w:pPr>
        <w:pStyle w:val="ListParagraph"/>
        <w:numPr>
          <w:ilvl w:val="0"/>
          <w:numId w:val="2"/>
        </w:numPr>
        <w:tabs>
          <w:tab w:val="left" w:pos="840"/>
          <w:tab w:val="left" w:pos="841"/>
        </w:tabs>
        <w:spacing w:line="249" w:lineRule="auto"/>
        <w:ind w:left="851" w:right="1064"/>
      </w:pPr>
      <w:r>
        <w:t>Reviewed a paper for the Cyber Security and Applications Journal (Elsevier). (</w:t>
      </w:r>
      <w:hyperlink r:id="rId28" w:history="1">
        <w:r w:rsidRPr="00CF7A63">
          <w:rPr>
            <w:rStyle w:val="Hyperlink"/>
          </w:rPr>
          <w:t>Certificate</w:t>
        </w:r>
      </w:hyperlink>
      <w:r>
        <w:t>)</w:t>
      </w:r>
    </w:p>
    <w:p w14:paraId="3BFD97C5" w14:textId="092E2D47" w:rsidR="00D43D4C" w:rsidRDefault="00D43D4C" w:rsidP="00937645">
      <w:pPr>
        <w:pStyle w:val="ListParagraph"/>
        <w:numPr>
          <w:ilvl w:val="0"/>
          <w:numId w:val="2"/>
        </w:numPr>
        <w:tabs>
          <w:tab w:val="left" w:pos="840"/>
          <w:tab w:val="left" w:pos="841"/>
        </w:tabs>
        <w:spacing w:line="249" w:lineRule="auto"/>
        <w:ind w:left="851" w:right="1064"/>
      </w:pPr>
      <w:r>
        <w:t>Reviewed 2 papers for Telecommunication Systems (Springer Nature). (</w:t>
      </w:r>
      <w:hyperlink r:id="rId29" w:history="1">
        <w:r w:rsidRPr="00D43D4C">
          <w:rPr>
            <w:rStyle w:val="Hyperlink"/>
          </w:rPr>
          <w:t>Certificate</w:t>
        </w:r>
      </w:hyperlink>
      <w:r>
        <w:t>)</w:t>
      </w:r>
    </w:p>
    <w:p w14:paraId="2CAB42E5" w14:textId="6D91EDCF" w:rsidR="008731CB" w:rsidRDefault="00A77145" w:rsidP="00FD2980">
      <w:pPr>
        <w:pStyle w:val="ListParagraph"/>
        <w:numPr>
          <w:ilvl w:val="0"/>
          <w:numId w:val="2"/>
        </w:numPr>
        <w:tabs>
          <w:tab w:val="left" w:pos="840"/>
          <w:tab w:val="left" w:pos="841"/>
        </w:tabs>
        <w:spacing w:line="249" w:lineRule="auto"/>
        <w:ind w:left="851" w:right="1064"/>
      </w:pPr>
      <w:r>
        <w:t xml:space="preserve">Mentored in </w:t>
      </w:r>
      <w:r w:rsidR="00107C1F">
        <w:t>various hackathons like</w:t>
      </w:r>
      <w:r>
        <w:t xml:space="preserve"> Status Code 1 Hackathon organized by IIIT Kalyani in collaboration with IISER Kolkata</w:t>
      </w:r>
      <w:r w:rsidR="00107C1F">
        <w:t>,</w:t>
      </w:r>
      <w:r w:rsidR="008731CB">
        <w:t xml:space="preserve"> FrostHacks 1.0 Hackathon organized by Academy of Technology</w:t>
      </w:r>
      <w:r w:rsidR="00107C1F">
        <w:t xml:space="preserve">, </w:t>
      </w:r>
      <w:proofErr w:type="spellStart"/>
      <w:r w:rsidR="00607563">
        <w:t>HexaFalls</w:t>
      </w:r>
      <w:proofErr w:type="spellEnd"/>
      <w:r w:rsidR="00607563">
        <w:t xml:space="preserve"> 1.0 organized by JIS University.</w:t>
      </w:r>
    </w:p>
    <w:p w14:paraId="15B55196" w14:textId="77777777" w:rsidR="00607563" w:rsidRDefault="00607563" w:rsidP="00607563">
      <w:pPr>
        <w:tabs>
          <w:tab w:val="left" w:pos="840"/>
          <w:tab w:val="left" w:pos="841"/>
        </w:tabs>
        <w:spacing w:line="249" w:lineRule="auto"/>
        <w:ind w:right="1064"/>
      </w:pPr>
    </w:p>
    <w:p w14:paraId="63049E0D" w14:textId="191C2612" w:rsidR="00310D9D" w:rsidRPr="00E627F1" w:rsidRDefault="00CB1439" w:rsidP="00E627F1">
      <w:pPr>
        <w:ind w:left="3951" w:firstLine="869"/>
        <w:rPr>
          <w:b/>
        </w:rPr>
      </w:pPr>
      <w:r>
        <w:rPr>
          <w:b/>
        </w:rPr>
        <w:lastRenderedPageBreak/>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0445766E" w:rsidR="006C7549" w:rsidRDefault="0068227C" w:rsidP="0068227C">
      <w:pPr>
        <w:pStyle w:val="BodyText"/>
        <w:ind w:left="120"/>
      </w:pPr>
      <w:r>
        <w:rPr>
          <w:b/>
        </w:rPr>
        <w:t>Research Interests:</w:t>
      </w:r>
      <w:r>
        <w:t xml:space="preserve"> Information security, Cryptography, Networking, Passwordless Authentication, Systems security</w:t>
      </w:r>
    </w:p>
    <w:p w14:paraId="182C6B70" w14:textId="77777777" w:rsidR="00401B8D" w:rsidRDefault="00401B8D" w:rsidP="00510EED">
      <w:pPr>
        <w:pStyle w:val="Heading1"/>
        <w:spacing w:before="1"/>
        <w:jc w:val="center"/>
      </w:pPr>
    </w:p>
    <w:p w14:paraId="0432AD95" w14:textId="18127C04" w:rsidR="00510EED" w:rsidRDefault="00510EED" w:rsidP="00510EED">
      <w:pPr>
        <w:pStyle w:val="Heading1"/>
        <w:spacing w:before="1"/>
        <w:jc w:val="center"/>
      </w:pPr>
      <w:r>
        <w:t>Certifications</w:t>
      </w:r>
    </w:p>
    <w:p w14:paraId="3000B9C3" w14:textId="674CC432" w:rsidR="00DB08EC" w:rsidRDefault="00DB08EC" w:rsidP="00510EED">
      <w:pPr>
        <w:pStyle w:val="ListParagraph"/>
        <w:numPr>
          <w:ilvl w:val="0"/>
          <w:numId w:val="1"/>
        </w:numPr>
        <w:tabs>
          <w:tab w:val="left" w:pos="840"/>
          <w:tab w:val="left" w:pos="841"/>
        </w:tabs>
        <w:spacing w:line="264" w:lineRule="exact"/>
        <w:ind w:left="840" w:hanging="361"/>
      </w:pPr>
      <w:r>
        <w:t>Cisco Certified Cybersecurity Associate (CCNA Cybersecurity)</w:t>
      </w:r>
    </w:p>
    <w:p w14:paraId="2739E94C" w14:textId="3C76AE12"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CFD99CF" w14:textId="331A3E47" w:rsidR="00EF2800" w:rsidRDefault="00EF2800" w:rsidP="00510EED">
      <w:pPr>
        <w:pStyle w:val="ListParagraph"/>
        <w:numPr>
          <w:ilvl w:val="0"/>
          <w:numId w:val="1"/>
        </w:numPr>
        <w:tabs>
          <w:tab w:val="left" w:pos="840"/>
          <w:tab w:val="left" w:pos="841"/>
        </w:tabs>
        <w:spacing w:line="264" w:lineRule="exact"/>
        <w:ind w:left="840" w:hanging="361"/>
      </w:pPr>
      <w:r>
        <w:t xml:space="preserve">CompTIA </w:t>
      </w:r>
      <w:proofErr w:type="spellStart"/>
      <w:r>
        <w:t>SecurityX</w:t>
      </w:r>
      <w:proofErr w:type="spellEnd"/>
      <w:r>
        <w:t xml:space="preserve"> (formerly CASP+) Certified</w:t>
      </w:r>
    </w:p>
    <w:p w14:paraId="2CF2F988" w14:textId="6997BB69" w:rsidR="00B72E53" w:rsidRDefault="00B72E53" w:rsidP="00510EED">
      <w:pPr>
        <w:pStyle w:val="ListParagraph"/>
        <w:numPr>
          <w:ilvl w:val="0"/>
          <w:numId w:val="1"/>
        </w:numPr>
        <w:tabs>
          <w:tab w:val="left" w:pos="840"/>
          <w:tab w:val="left" w:pos="841"/>
        </w:tabs>
        <w:spacing w:line="264" w:lineRule="exact"/>
        <w:ind w:left="840" w:hanging="361"/>
      </w:pPr>
      <w:r>
        <w:t xml:space="preserve">CompTIA </w:t>
      </w:r>
      <w:proofErr w:type="spellStart"/>
      <w:r>
        <w:t>CySA</w:t>
      </w:r>
      <w:proofErr w:type="spellEnd"/>
      <w:r>
        <w:t>+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96EFDDD" w14:textId="489169F8" w:rsidR="00401B8D" w:rsidRDefault="00510EED" w:rsidP="00DB08EC">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32A91695" w:rsidR="00510EED" w:rsidRDefault="00401B8D" w:rsidP="004B3B88">
      <w:pPr>
        <w:pStyle w:val="ListParagraph"/>
        <w:tabs>
          <w:tab w:val="left" w:pos="840"/>
          <w:tab w:val="left" w:pos="841"/>
        </w:tabs>
        <w:spacing w:line="264" w:lineRule="exact"/>
      </w:pPr>
      <w:hyperlink r:id="rId30" w:history="1">
        <w:r w:rsidRPr="00CD370B">
          <w:rPr>
            <w:rStyle w:val="Hyperlink"/>
          </w:rPr>
          <w:t>https://www.credly.com/users/aditya-mitra.a830b75a/badges</w:t>
        </w:r>
      </w:hyperlink>
      <w:r w:rsidR="00510EED">
        <w:t xml:space="preserve"> </w:t>
      </w:r>
    </w:p>
    <w:p w14:paraId="73D040BB" w14:textId="77777777" w:rsidR="00401B8D" w:rsidRDefault="00401B8D" w:rsidP="00510EED">
      <w:pPr>
        <w:pStyle w:val="Heading1"/>
        <w:spacing w:before="1"/>
        <w:jc w:val="center"/>
      </w:pPr>
    </w:p>
    <w:p w14:paraId="36BD435C" w14:textId="7B227430" w:rsidR="00510EED" w:rsidRDefault="00510EED" w:rsidP="00510EED">
      <w:pPr>
        <w:pStyle w:val="Heading1"/>
        <w:spacing w:before="1"/>
        <w:jc w:val="center"/>
      </w:pPr>
      <w:r>
        <w:t>Publications</w:t>
      </w:r>
    </w:p>
    <w:p w14:paraId="2F2F1FF3" w14:textId="1D974DF5" w:rsidR="00EF2800" w:rsidRPr="00EF2800" w:rsidRDefault="00EF2800" w:rsidP="009F016F">
      <w:pPr>
        <w:pStyle w:val="NormalWeb"/>
        <w:numPr>
          <w:ilvl w:val="0"/>
          <w:numId w:val="1"/>
        </w:numPr>
        <w:spacing w:before="0" w:beforeAutospacing="0"/>
      </w:pPr>
      <w:r w:rsidRPr="00EF2800">
        <w:rPr>
          <w:lang w:val="en-US"/>
        </w:rPr>
        <w:t>Mitra, A., Ghosh, A., &amp; VS, D. P. (2025). Blind Eye: Motion and Obstacle Detection Leveraging Wi-Fi. </w:t>
      </w:r>
      <w:r w:rsidRPr="0068227C">
        <w:rPr>
          <w:lang w:val="en-US"/>
        </w:rPr>
        <w:t>arXiv preprint arXiv:2502.07493.</w:t>
      </w:r>
      <w:r w:rsidR="0068227C">
        <w:rPr>
          <w:lang w:val="en-US"/>
        </w:rPr>
        <w:t xml:space="preserve"> </w:t>
      </w:r>
      <w:hyperlink r:id="rId31" w:history="1">
        <w:r w:rsidR="0068227C" w:rsidRPr="00CD370B">
          <w:rPr>
            <w:rStyle w:val="Hyperlink"/>
            <w:lang w:val="en-US"/>
          </w:rPr>
          <w:t>https://doi.org/10.48550/arXiv.2502.07493</w:t>
        </w:r>
      </w:hyperlink>
      <w:r w:rsidR="0068227C">
        <w:rPr>
          <w:lang w:val="en-US"/>
        </w:rPr>
        <w:t xml:space="preserve"> </w:t>
      </w:r>
    </w:p>
    <w:p w14:paraId="7F1F6BFE" w14:textId="10D3FA1F"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32"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33"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34"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35"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36"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7"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8"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9"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40"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lastRenderedPageBreak/>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41"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42"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43" w:history="1">
        <w:r w:rsidRPr="000E6AFC">
          <w:rPr>
            <w:rStyle w:val="Hyperlink"/>
          </w:rPr>
          <w:t>https://doi.org/10.1016/j.envc.2022.100617</w:t>
        </w:r>
      </w:hyperlink>
      <w:r w:rsidRPr="000E6AFC">
        <w:t xml:space="preserve"> </w:t>
      </w:r>
    </w:p>
    <w:p w14:paraId="7E407737" w14:textId="77777777" w:rsidR="00401B8D" w:rsidRDefault="00401B8D" w:rsidP="00B57175">
      <w:pPr>
        <w:pStyle w:val="Heading1"/>
        <w:spacing w:before="1"/>
        <w:jc w:val="center"/>
      </w:pPr>
    </w:p>
    <w:p w14:paraId="06C997BB" w14:textId="17504A56" w:rsidR="00604ACB" w:rsidRDefault="005A734C" w:rsidP="00B57175">
      <w:pPr>
        <w:pStyle w:val="Heading1"/>
        <w:spacing w:before="1"/>
        <w:jc w:val="center"/>
      </w:pPr>
      <w:r>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44"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45"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46"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7" w:history="1">
        <w:r w:rsidR="00EE0CD8">
          <w:rPr>
            <w:rStyle w:val="Hyperlink"/>
            <w:b/>
          </w:rPr>
          <w:t>Certificate</w:t>
        </w:r>
      </w:hyperlink>
      <w:r w:rsidR="00E85A67">
        <w:rPr>
          <w:b/>
        </w:rPr>
        <w:t xml:space="preserve">, INEX 2022 – Silver Award </w:t>
      </w:r>
      <w:hyperlink r:id="rId48"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9"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50"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51"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52"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53"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lastRenderedPageBreak/>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54"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55"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56" w:history="1">
        <w:r w:rsidRPr="002B6353">
          <w:rPr>
            <w:rStyle w:val="Hyperlink"/>
          </w:rPr>
          <w:t>https://adityamitra5102.github.io/blog/cambraille</w:t>
        </w:r>
      </w:hyperlink>
      <w:r>
        <w:t xml:space="preserve"> </w:t>
      </w:r>
    </w:p>
    <w:p w14:paraId="1B5AE7AF" w14:textId="77777777" w:rsidR="00401B8D" w:rsidRDefault="00401B8D" w:rsidP="00B1032E">
      <w:pPr>
        <w:pStyle w:val="Heading1"/>
        <w:jc w:val="center"/>
      </w:pPr>
    </w:p>
    <w:p w14:paraId="66E01277" w14:textId="0A2A7F1B" w:rsidR="00B1032E" w:rsidRDefault="00B1032E" w:rsidP="00B1032E">
      <w:pPr>
        <w:pStyle w:val="Heading1"/>
        <w:jc w:val="center"/>
      </w:pPr>
      <w:r>
        <w:t>Education</w:t>
      </w:r>
    </w:p>
    <w:p w14:paraId="361C7366" w14:textId="53BE0227" w:rsidR="006B054E" w:rsidRDefault="006B054E" w:rsidP="006B054E">
      <w:pPr>
        <w:tabs>
          <w:tab w:val="left" w:pos="8505"/>
        </w:tabs>
        <w:spacing w:before="11"/>
        <w:ind w:left="119"/>
      </w:pPr>
      <w:r>
        <w:rPr>
          <w:b/>
          <w:spacing w:val="-6"/>
        </w:rPr>
        <w:t>KADIR HAS</w:t>
      </w:r>
      <w:r>
        <w:rPr>
          <w:b/>
          <w:spacing w:val="-3"/>
        </w:rPr>
        <w:t xml:space="preserve"> </w:t>
      </w:r>
      <w:r>
        <w:rPr>
          <w:b/>
        </w:rPr>
        <w:t>UNIVERSITY</w:t>
      </w:r>
      <w:r w:rsidR="0003383C">
        <w:rPr>
          <w:b/>
        </w:rPr>
        <w:t xml:space="preserve"> (CyberMACS EMJM)</w:t>
      </w:r>
      <w:r>
        <w:rPr>
          <w:b/>
        </w:rPr>
        <w:tab/>
        <w:t xml:space="preserve">       </w:t>
      </w:r>
      <w:r w:rsidR="0003383C">
        <w:rPr>
          <w:b/>
        </w:rPr>
        <w:t xml:space="preserve">        </w:t>
      </w:r>
      <w:r w:rsidR="0003383C">
        <w:t>Istanbul</w:t>
      </w:r>
      <w:r>
        <w:t xml:space="preserve">, </w:t>
      </w:r>
      <w:r w:rsidR="0003383C">
        <w:t>Turkey</w:t>
      </w:r>
    </w:p>
    <w:p w14:paraId="372BC8A4" w14:textId="23447819" w:rsidR="00EB1A6C" w:rsidRPr="00B1032E" w:rsidRDefault="00680B8A" w:rsidP="00EB1A6C">
      <w:pPr>
        <w:pStyle w:val="BodyText"/>
        <w:tabs>
          <w:tab w:val="left" w:pos="9781"/>
        </w:tabs>
        <w:spacing w:line="249" w:lineRule="auto"/>
        <w:ind w:left="119" w:right="118"/>
      </w:pPr>
      <w:r>
        <w:t>M</w:t>
      </w:r>
      <w:r w:rsidR="00EB1A6C">
        <w:t xml:space="preserve">. </w:t>
      </w:r>
      <w:r>
        <w:t>Sc</w:t>
      </w:r>
      <w:r w:rsidR="00EB1A6C">
        <w:t xml:space="preserve"> in </w:t>
      </w:r>
      <w:r>
        <w:t xml:space="preserve">Cybersecurity                                                                                                                                       </w:t>
      </w:r>
      <w:r w:rsidR="00EB1A6C">
        <w:t>202</w:t>
      </w:r>
      <w:r>
        <w:t>5</w:t>
      </w:r>
      <w:r w:rsidR="00EB1A6C">
        <w:t xml:space="preserve"> - </w:t>
      </w:r>
      <w:r>
        <w:t>Present</w:t>
      </w:r>
      <w:r w:rsidR="00EB1A6C">
        <w:t xml:space="preserve"> </w:t>
      </w:r>
    </w:p>
    <w:p w14:paraId="233C5D22" w14:textId="77777777" w:rsidR="00EB1A6C" w:rsidRDefault="00EB1A6C" w:rsidP="006B054E">
      <w:pPr>
        <w:tabs>
          <w:tab w:val="left" w:pos="8505"/>
        </w:tabs>
        <w:spacing w:before="11"/>
        <w:ind w:left="119"/>
      </w:pPr>
    </w:p>
    <w:p w14:paraId="2CC0DA04" w14:textId="2CA59512" w:rsidR="00696AA3" w:rsidRDefault="00696AA3" w:rsidP="00B1032E">
      <w:pPr>
        <w:tabs>
          <w:tab w:val="left" w:pos="8505"/>
        </w:tabs>
        <w:spacing w:before="11"/>
        <w:ind w:left="119"/>
        <w:rPr>
          <w:b/>
          <w:spacing w:val="-6"/>
        </w:rPr>
      </w:pPr>
    </w:p>
    <w:p w14:paraId="3D314A27" w14:textId="55987F5C"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rsidR="006B054E">
        <w:rPr>
          <w:b/>
        </w:rPr>
        <w:t xml:space="preserve">       </w:t>
      </w:r>
      <w:r w:rsidR="006B054E">
        <w:t>Andhra Pradesh, India</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672A32" w14:textId="77777777" w:rsidR="007179D2" w:rsidRDefault="007179D2">
      <w:r>
        <w:separator/>
      </w:r>
    </w:p>
  </w:endnote>
  <w:endnote w:type="continuationSeparator" w:id="0">
    <w:p w14:paraId="0743D865" w14:textId="77777777" w:rsidR="007179D2" w:rsidRDefault="00717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92C9D" w14:textId="77777777" w:rsidR="00E75FFF" w:rsidRDefault="00E75F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D660BB" w14:textId="77777777" w:rsidR="00E75FFF" w:rsidRDefault="00E75F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38C29" w14:textId="77777777" w:rsidR="007179D2" w:rsidRDefault="007179D2">
      <w:r>
        <w:separator/>
      </w:r>
    </w:p>
  </w:footnote>
  <w:footnote w:type="continuationSeparator" w:id="0">
    <w:p w14:paraId="7F9A5324" w14:textId="77777777" w:rsidR="007179D2" w:rsidRDefault="007179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65AF8A" w14:textId="77777777" w:rsidR="00E75FFF" w:rsidRDefault="00E75F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70DF1E1F" w:rsidR="00310D9D" w:rsidRPr="00310D9D" w:rsidRDefault="00743C33" w:rsidP="00D52B6D">
                    <w:pPr>
                      <w:spacing w:before="10"/>
                      <w:ind w:left="20"/>
                      <w:jc w:val="center"/>
                      <w:rPr>
                        <w:b/>
                        <w:sz w:val="24"/>
                        <w:szCs w:val="24"/>
                      </w:rPr>
                    </w:pPr>
                    <w:r>
                      <w:rPr>
                        <w:b/>
                        <w:sz w:val="24"/>
                        <w:szCs w:val="24"/>
                      </w:rPr>
                      <w:t>Cybersecurity Researcher and Pr</w:t>
                    </w:r>
                    <w:r w:rsidR="00E75FFF">
                      <w:rPr>
                        <w:b/>
                        <w:sz w:val="24"/>
                        <w:szCs w:val="24"/>
                      </w:rPr>
                      <w:t>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936A78" w14:textId="77777777" w:rsidR="00E75FFF" w:rsidRDefault="00E75FF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3383C"/>
    <w:rsid w:val="000405B1"/>
    <w:rsid w:val="00055647"/>
    <w:rsid w:val="0006525F"/>
    <w:rsid w:val="000802FB"/>
    <w:rsid w:val="00081E4F"/>
    <w:rsid w:val="00090FAD"/>
    <w:rsid w:val="000934C3"/>
    <w:rsid w:val="000B439E"/>
    <w:rsid w:val="000C5624"/>
    <w:rsid w:val="000D7745"/>
    <w:rsid w:val="000F1AF0"/>
    <w:rsid w:val="001048BE"/>
    <w:rsid w:val="00107C1F"/>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4FAF"/>
    <w:rsid w:val="00246672"/>
    <w:rsid w:val="002502C8"/>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01B8D"/>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97A6F"/>
    <w:rsid w:val="005A5367"/>
    <w:rsid w:val="005A734C"/>
    <w:rsid w:val="005D7595"/>
    <w:rsid w:val="005E0C5F"/>
    <w:rsid w:val="005E7CEC"/>
    <w:rsid w:val="005F317E"/>
    <w:rsid w:val="00602142"/>
    <w:rsid w:val="006044F1"/>
    <w:rsid w:val="00604ACB"/>
    <w:rsid w:val="00607563"/>
    <w:rsid w:val="00614A7C"/>
    <w:rsid w:val="00622A35"/>
    <w:rsid w:val="0063493B"/>
    <w:rsid w:val="00642A13"/>
    <w:rsid w:val="006474D2"/>
    <w:rsid w:val="0066226C"/>
    <w:rsid w:val="00666FF0"/>
    <w:rsid w:val="00671EB2"/>
    <w:rsid w:val="00680031"/>
    <w:rsid w:val="006805DD"/>
    <w:rsid w:val="00680B8A"/>
    <w:rsid w:val="0068227C"/>
    <w:rsid w:val="0068235D"/>
    <w:rsid w:val="006824C0"/>
    <w:rsid w:val="00682FF9"/>
    <w:rsid w:val="0068587F"/>
    <w:rsid w:val="00691727"/>
    <w:rsid w:val="00696AA3"/>
    <w:rsid w:val="006A43CB"/>
    <w:rsid w:val="006B0220"/>
    <w:rsid w:val="006B054E"/>
    <w:rsid w:val="006B6DB8"/>
    <w:rsid w:val="006C55A0"/>
    <w:rsid w:val="006C7549"/>
    <w:rsid w:val="006D1ACB"/>
    <w:rsid w:val="006F5221"/>
    <w:rsid w:val="00701DBE"/>
    <w:rsid w:val="00712B25"/>
    <w:rsid w:val="00712D8B"/>
    <w:rsid w:val="00712FA0"/>
    <w:rsid w:val="007179D2"/>
    <w:rsid w:val="00727DDC"/>
    <w:rsid w:val="00733BA2"/>
    <w:rsid w:val="007367C7"/>
    <w:rsid w:val="0073792C"/>
    <w:rsid w:val="00743C33"/>
    <w:rsid w:val="007471E7"/>
    <w:rsid w:val="00754EDD"/>
    <w:rsid w:val="00756601"/>
    <w:rsid w:val="007636D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518EA"/>
    <w:rsid w:val="008615BA"/>
    <w:rsid w:val="00862039"/>
    <w:rsid w:val="008731CB"/>
    <w:rsid w:val="008B359B"/>
    <w:rsid w:val="008B6DE3"/>
    <w:rsid w:val="008C14C4"/>
    <w:rsid w:val="008C3A46"/>
    <w:rsid w:val="008D5565"/>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9084D"/>
    <w:rsid w:val="009A4B0F"/>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A3923"/>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16E3"/>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CF7A63"/>
    <w:rsid w:val="00D1461D"/>
    <w:rsid w:val="00D264B8"/>
    <w:rsid w:val="00D31BFF"/>
    <w:rsid w:val="00D33BF6"/>
    <w:rsid w:val="00D43D4C"/>
    <w:rsid w:val="00D52B6D"/>
    <w:rsid w:val="00D52CFE"/>
    <w:rsid w:val="00D6339E"/>
    <w:rsid w:val="00D76E67"/>
    <w:rsid w:val="00D82EC1"/>
    <w:rsid w:val="00DA5C0D"/>
    <w:rsid w:val="00DB0539"/>
    <w:rsid w:val="00DB08EC"/>
    <w:rsid w:val="00DD3C91"/>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75FFF"/>
    <w:rsid w:val="00E8301F"/>
    <w:rsid w:val="00E85A67"/>
    <w:rsid w:val="00E87055"/>
    <w:rsid w:val="00EB09BA"/>
    <w:rsid w:val="00EB1A6C"/>
    <w:rsid w:val="00EC18DF"/>
    <w:rsid w:val="00EC2B0B"/>
    <w:rsid w:val="00EE0CD8"/>
    <w:rsid w:val="00EE23DB"/>
    <w:rsid w:val="00EF2800"/>
    <w:rsid w:val="00EF5591"/>
    <w:rsid w:val="00F04F4D"/>
    <w:rsid w:val="00F121B5"/>
    <w:rsid w:val="00F27C86"/>
    <w:rsid w:val="00F308BE"/>
    <w:rsid w:val="00F406CB"/>
    <w:rsid w:val="00F50273"/>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54E"/>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adityamitra5102.github.io/certs/FIDO-SecurityBulletin1721_DRAFT.pdf" TargetMode="External"/><Relationship Id="rId39" Type="http://schemas.openxmlformats.org/officeDocument/2006/relationships/hyperlink" Target="https://doi.org/10.1007/978-3-031-35078-8_20" TargetMode="External"/><Relationship Id="rId21" Type="http://schemas.openxmlformats.org/officeDocument/2006/relationships/hyperlink" Target="https://bytenova.nl/products/" TargetMode="External"/><Relationship Id="rId34" Type="http://schemas.openxmlformats.org/officeDocument/2006/relationships/hyperlink" Target="https://doi.org/10.1109/ICPADS63350.2024.00032" TargetMode="External"/><Relationship Id="rId42" Type="http://schemas.openxmlformats.org/officeDocument/2006/relationships/hyperlink" Target="https://doi.org/10.1109/ACCESS.2022.3216665" TargetMode="External"/><Relationship Id="rId47" Type="http://schemas.openxmlformats.org/officeDocument/2006/relationships/hyperlink" Target="https://adityamitra5102.github.io/certs/fdci22.pdf" TargetMode="External"/><Relationship Id="rId50" Type="http://schemas.openxmlformats.org/officeDocument/2006/relationships/hyperlink" Target="https://adityamitra5102.github.io/blog/transmission.html" TargetMode="External"/><Relationship Id="rId55" Type="http://schemas.openxmlformats.org/officeDocument/2006/relationships/hyperlink" Target="https://adityamitra5102.github.io/blog/lo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hyperlink" Target="https://adityamitra5102.github.io/certs/sntelecomsys.pdf"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adityamitra5102.github.io/certs/Null_Best_Member.pdf" TargetMode="External"/><Relationship Id="rId32" Type="http://schemas.openxmlformats.org/officeDocument/2006/relationships/hyperlink" Target="https://doi.org/10.48550/ARXIV.2408.17045" TargetMode="External"/><Relationship Id="rId37" Type="http://schemas.openxmlformats.org/officeDocument/2006/relationships/hyperlink" Target="https://doi.org/10.1504/ijccbs.2024.10064420" TargetMode="External"/><Relationship Id="rId40" Type="http://schemas.openxmlformats.org/officeDocument/2006/relationships/hyperlink" Target="https://doi.org/10.48550/ARXIV.2301.01770" TargetMode="External"/><Relationship Id="rId45" Type="http://schemas.openxmlformats.org/officeDocument/2006/relationships/hyperlink" Target="https://adityamitra5102.github.io/blog/tutorgpt.html" TargetMode="External"/><Relationship Id="rId53" Type="http://schemas.openxmlformats.org/officeDocument/2006/relationships/hyperlink" Target="https://adityamitra5102.github.io/Imagine_cup.pdf"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header" Target="header2.xml"/><Relationship Id="rId22" Type="http://schemas.openxmlformats.org/officeDocument/2006/relationships/hyperlink" Target="https://adityamitra5102.github.io/certs/freshdigital.pdf" TargetMode="External"/><Relationship Id="rId27" Type="http://schemas.openxmlformats.org/officeDocument/2006/relationships/hyperlink" Target="https://AdityaMitra5102.github.io/certs/icecet.pdf" TargetMode="External"/><Relationship Id="rId30" Type="http://schemas.openxmlformats.org/officeDocument/2006/relationships/hyperlink" Target="https://www.credly.com/users/aditya-mitra.a830b75a/badges" TargetMode="External"/><Relationship Id="rId35" Type="http://schemas.openxmlformats.org/officeDocument/2006/relationships/hyperlink" Target="https://doi.org/10.48550/arXiv.2408.04977" TargetMode="External"/><Relationship Id="rId43" Type="http://schemas.openxmlformats.org/officeDocument/2006/relationships/hyperlink" Target="https://doi.org/10.1016/j.envc.2022.100617" TargetMode="External"/><Relationship Id="rId48" Type="http://schemas.openxmlformats.org/officeDocument/2006/relationships/hyperlink" Target="https://adityamitra5102.github.io/certs/inex2022.pdf" TargetMode="External"/><Relationship Id="rId56" Type="http://schemas.openxmlformats.org/officeDocument/2006/relationships/hyperlink" Target="https://adityamitra5102.github.io/blog/cambraille" TargetMode="External"/><Relationship Id="rId8" Type="http://schemas.openxmlformats.org/officeDocument/2006/relationships/hyperlink" Target="mailto:adityamitra5102@gmail.com" TargetMode="External"/><Relationship Id="rId51" Type="http://schemas.openxmlformats.org/officeDocument/2006/relationships/hyperlink" Target="https://adityamitra5102.github.io/certs/Ionathon.pdf" TargetMode="Externa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eader" Target="header3.xml"/><Relationship Id="rId25" Type="http://schemas.openxmlformats.org/officeDocument/2006/relationships/hyperlink" Target="https://adityamitra5102.github.io/certs/NITW_FDP.pdf" TargetMode="External"/><Relationship Id="rId33" Type="http://schemas.openxmlformats.org/officeDocument/2006/relationships/hyperlink" Target="https://www.ijera.com/papers/vol14no7/14075863.pdf" TargetMode="External"/><Relationship Id="rId38" Type="http://schemas.openxmlformats.org/officeDocument/2006/relationships/hyperlink" Target="https://doi.org/10.48550/ARXIV.2402.05592" TargetMode="External"/><Relationship Id="rId46" Type="http://schemas.openxmlformats.org/officeDocument/2006/relationships/hyperlink" Target="https://github.com/AdityaMitra5102/NetLM" TargetMode="External"/><Relationship Id="rId20" Type="http://schemas.openxmlformats.org/officeDocument/2006/relationships/header" Target="header5.xml"/><Relationship Id="rId41" Type="http://schemas.openxmlformats.org/officeDocument/2006/relationships/hyperlink" Target="https://doi.org/10.1109/iSES54909.2022.00148" TargetMode="External"/><Relationship Id="rId54" Type="http://schemas.openxmlformats.org/officeDocument/2006/relationships/hyperlink" Target="https://adityamitra5102.github.io/blog/rproxy.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adityamitra5102.github.io/certs/Null_Vice_president.pdf" TargetMode="External"/><Relationship Id="rId28" Type="http://schemas.openxmlformats.org/officeDocument/2006/relationships/hyperlink" Target="https://adityamitra5102.github.io/certs/Certificate_CSA_Recognised.pdf" TargetMode="External"/><Relationship Id="rId36" Type="http://schemas.openxmlformats.org/officeDocument/2006/relationships/hyperlink" Target="https://doi.org/10.1109/ICDCSW63686.2024.00023" TargetMode="External"/><Relationship Id="rId49" Type="http://schemas.openxmlformats.org/officeDocument/2006/relationships/hyperlink" Target="https://adityamitra5102.github.io/certs/sih.pdf" TargetMode="External"/><Relationship Id="rId57" Type="http://schemas.openxmlformats.org/officeDocument/2006/relationships/fontTable" Target="fontTable.xml"/><Relationship Id="rId10" Type="http://schemas.openxmlformats.org/officeDocument/2006/relationships/hyperlink" Target="https://adityamitra5102.github.io" TargetMode="External"/><Relationship Id="rId31" Type="http://schemas.openxmlformats.org/officeDocument/2006/relationships/hyperlink" Target="https://doi.org/10.48550/arXiv.2502.07493" TargetMode="External"/><Relationship Id="rId44" Type="http://schemas.openxmlformats.org/officeDocument/2006/relationships/hyperlink" Target="https://adityamitra5102.github.io/blog/connet.html" TargetMode="External"/><Relationship Id="rId52" Type="http://schemas.openxmlformats.org/officeDocument/2006/relationships/hyperlink" Target="https://adityamitra5102.github.io/blog/pp2pp.html"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4</Pages>
  <Words>2154</Words>
  <Characters>1228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0</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51</cp:revision>
  <cp:lastPrinted>2024-07-12T03:59:00Z</cp:lastPrinted>
  <dcterms:created xsi:type="dcterms:W3CDTF">2022-07-20T17:27:00Z</dcterms:created>
  <dcterms:modified xsi:type="dcterms:W3CDTF">2025-10-06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